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B6A18" w14:textId="77777777" w:rsidR="009B1ED3" w:rsidRDefault="009B1ED3" w:rsidP="009B1ED3">
      <w:pPr>
        <w:rPr>
          <w:szCs w:val="24"/>
        </w:rPr>
      </w:pPr>
    </w:p>
    <w:p w14:paraId="4B460050" w14:textId="46508C96" w:rsidR="00D51669" w:rsidRDefault="009B1ED3" w:rsidP="00D51669">
      <w:r w:rsidRPr="009B1ED3">
        <w:rPr>
          <w:b/>
          <w:szCs w:val="24"/>
        </w:rPr>
        <w:t>Instructions:</w:t>
      </w:r>
      <w:r>
        <w:rPr>
          <w:b/>
          <w:szCs w:val="24"/>
        </w:rPr>
        <w:t xml:space="preserve"> </w:t>
      </w:r>
      <w:r w:rsidR="00D51669">
        <w:t xml:space="preserve">One of the most asked questions and many times the way an interview with an employer will start is for the employer to ask, “Tell me about yourself”. This could be a preliminary phone screen, video or in-person interview, or maybe sitting down with the CEO or high-level executive during the final round. </w:t>
      </w:r>
    </w:p>
    <w:p w14:paraId="5786CD62" w14:textId="2DE6193B" w:rsidR="00D51669" w:rsidRDefault="00D51669" w:rsidP="00D51669">
      <w:r>
        <w:t xml:space="preserve">Even though this is one of the most common interview questions it can stump you so it is important to be prepared so you can set the tone for the interview and set yourself up for success. It’s a great starting point that can help you inform the direction of the conversation, depending on what you say it’s going to help the interviewer form their next question, which can then form a chain effect of follow-up questions and create a steady flow to the conversation. At the end of the day, the interviewer is just trying to get to know you and </w:t>
      </w:r>
      <w:r w:rsidR="00467EDF">
        <w:t xml:space="preserve">to understand </w:t>
      </w:r>
      <w:r>
        <w:t xml:space="preserve">why you are a fit for the position as well as the company culture. </w:t>
      </w:r>
    </w:p>
    <w:p w14:paraId="69821E03" w14:textId="77777777" w:rsidR="00D51669" w:rsidRDefault="00D51669" w:rsidP="00D51669">
      <w:r>
        <w:t xml:space="preserve">Sometimes this question might be attached with a time limit 2,5,10 minutes. You may hear the same question in the forms of: </w:t>
      </w:r>
    </w:p>
    <w:p w14:paraId="3FC64B22" w14:textId="77777777" w:rsidR="00D51669" w:rsidRDefault="00D51669" w:rsidP="00D51669">
      <w:pPr>
        <w:contextualSpacing/>
      </w:pPr>
      <w:r>
        <w:t>“I have your resume in front of me but tell me more about yourself”</w:t>
      </w:r>
    </w:p>
    <w:p w14:paraId="353D1C5D" w14:textId="77777777" w:rsidR="00D51669" w:rsidRDefault="00D51669" w:rsidP="00D51669">
      <w:pPr>
        <w:contextualSpacing/>
      </w:pPr>
      <w:r>
        <w:t xml:space="preserve">“Tell me a little bit more about your background” </w:t>
      </w:r>
    </w:p>
    <w:p w14:paraId="0475DA6E" w14:textId="77777777" w:rsidR="00D51669" w:rsidRDefault="00D51669" w:rsidP="00D51669">
      <w:pPr>
        <w:contextualSpacing/>
      </w:pPr>
      <w:r>
        <w:t>“Walk me through your resume”</w:t>
      </w:r>
    </w:p>
    <w:p w14:paraId="38495BBE" w14:textId="77777777" w:rsidR="00D51669" w:rsidRDefault="00D51669" w:rsidP="00D51669">
      <w:r>
        <w:t xml:space="preserve"> </w:t>
      </w:r>
    </w:p>
    <w:p w14:paraId="7151612F" w14:textId="42BCDB57" w:rsidR="00D51669" w:rsidRPr="00AD6C78" w:rsidRDefault="00D51669" w:rsidP="00D51669">
      <w:pPr>
        <w:rPr>
          <w:b/>
          <w:bCs/>
        </w:rPr>
      </w:pPr>
      <w:r w:rsidRPr="0093121F">
        <w:rPr>
          <w:b/>
          <w:bCs/>
        </w:rPr>
        <w:t>For this assignment, please record yourself answering the question “Tell me about yourself in 2</w:t>
      </w:r>
      <w:r w:rsidR="00C83148">
        <w:rPr>
          <w:b/>
          <w:bCs/>
        </w:rPr>
        <w:t xml:space="preserve"> </w:t>
      </w:r>
      <w:r w:rsidRPr="0093121F">
        <w:rPr>
          <w:b/>
          <w:bCs/>
        </w:rPr>
        <w:t>minutes</w:t>
      </w:r>
      <w:r w:rsidR="00C83148">
        <w:rPr>
          <w:b/>
          <w:bCs/>
        </w:rPr>
        <w:t xml:space="preserve"> or less</w:t>
      </w:r>
      <w:r w:rsidRPr="0093121F">
        <w:rPr>
          <w:b/>
          <w:bCs/>
        </w:rPr>
        <w:t xml:space="preserve">”  </w:t>
      </w:r>
    </w:p>
    <w:p w14:paraId="5A0A4E1F" w14:textId="6B603D75" w:rsidR="00D51669" w:rsidRDefault="00D51669" w:rsidP="00D51669">
      <w:r>
        <w:t xml:space="preserve">Some Tips on what to say in no order. Whatever order you pick, you want to ultimately tie it back into the job and company you are applying for. You want to leave the person interviewing with the impression of “this is why you are sitting here talking to me about this opportunity.” </w:t>
      </w:r>
    </w:p>
    <w:p w14:paraId="5863D373" w14:textId="77777777" w:rsidR="00D51669" w:rsidRDefault="00D51669" w:rsidP="00D51669">
      <w:pPr>
        <w:pStyle w:val="ListParagraph"/>
        <w:numPr>
          <w:ilvl w:val="0"/>
          <w:numId w:val="7"/>
        </w:numPr>
      </w:pPr>
      <w:r>
        <w:t xml:space="preserve">Tell a story. You are looking to give a brief overview of who you are and what got you to this interview. </w:t>
      </w:r>
    </w:p>
    <w:p w14:paraId="08B3DAF7" w14:textId="77777777" w:rsidR="00D51669" w:rsidRDefault="00D51669" w:rsidP="00D51669">
      <w:pPr>
        <w:pStyle w:val="ListParagraph"/>
        <w:numPr>
          <w:ilvl w:val="0"/>
          <w:numId w:val="7"/>
        </w:numPr>
      </w:pPr>
      <w:r>
        <w:t>Talk about the Present (what your current role, what projects you are working on, the scope of it, perhaps a recent accomplishment, what are you currently interested in, what brought you to this interview)</w:t>
      </w:r>
    </w:p>
    <w:p w14:paraId="76E3F6B1" w14:textId="77777777" w:rsidR="00D51669" w:rsidRDefault="00D51669" w:rsidP="00D51669">
      <w:pPr>
        <w:pStyle w:val="ListParagraph"/>
        <w:numPr>
          <w:ilvl w:val="0"/>
          <w:numId w:val="7"/>
        </w:numPr>
      </w:pPr>
      <w:r>
        <w:t>Talk about the Past (where you are from, what got you here, any previous experience that might relate to the job and position you are applying for, education)</w:t>
      </w:r>
    </w:p>
    <w:p w14:paraId="227BD0A6" w14:textId="11368906" w:rsidR="00D51669" w:rsidRDefault="00467EDF" w:rsidP="00D51669">
      <w:pPr>
        <w:pStyle w:val="ListParagraph"/>
        <w:numPr>
          <w:ilvl w:val="0"/>
          <w:numId w:val="7"/>
        </w:numPr>
      </w:pPr>
      <w:r>
        <w:t xml:space="preserve">Talk about the </w:t>
      </w:r>
      <w:r w:rsidR="00D51669">
        <w:t>Future (</w:t>
      </w:r>
      <w:r>
        <w:t>Segue</w:t>
      </w:r>
      <w:r w:rsidR="00D51669">
        <w:t xml:space="preserve"> into what you’re looking to do next and why you’re interested in this role. Why you feel you are a great fit, any long-term goals you have)</w:t>
      </w:r>
    </w:p>
    <w:p w14:paraId="54BE699B" w14:textId="1117261A" w:rsidR="00560B5A" w:rsidRDefault="00D51669" w:rsidP="00560B5A">
      <w:pPr>
        <w:pStyle w:val="ListParagraph"/>
        <w:numPr>
          <w:ilvl w:val="0"/>
          <w:numId w:val="7"/>
        </w:numPr>
      </w:pPr>
      <w:r>
        <w:t>Talk about what brought you into this field, why you decided to attend a bootcamp and what you accomplished</w:t>
      </w:r>
    </w:p>
    <w:p w14:paraId="401D5AEF" w14:textId="77777777" w:rsidR="00560B5A" w:rsidRDefault="00560B5A" w:rsidP="00560B5A">
      <w:pPr>
        <w:pStyle w:val="ListParagraph"/>
      </w:pPr>
    </w:p>
    <w:p w14:paraId="52C51B9F" w14:textId="77777777" w:rsidR="00FE7E1F" w:rsidRDefault="00FE7E1F" w:rsidP="00D51669"/>
    <w:p w14:paraId="3B2F55E0" w14:textId="00122293" w:rsidR="00D51669" w:rsidRDefault="00D51669" w:rsidP="00D51669">
      <w:r>
        <w:t>A few more Tips:</w:t>
      </w:r>
    </w:p>
    <w:p w14:paraId="21FE482C" w14:textId="77777777" w:rsidR="00D51669" w:rsidRDefault="00D51669" w:rsidP="00D51669">
      <w:pPr>
        <w:pStyle w:val="ListParagraph"/>
        <w:numPr>
          <w:ilvl w:val="0"/>
          <w:numId w:val="8"/>
        </w:numPr>
      </w:pPr>
      <w:r>
        <w:t xml:space="preserve">Keep it positive, Keep it professional </w:t>
      </w:r>
    </w:p>
    <w:p w14:paraId="332389A4" w14:textId="77777777" w:rsidR="00D51669" w:rsidRDefault="00D51669" w:rsidP="00D51669">
      <w:pPr>
        <w:pStyle w:val="ListParagraph"/>
        <w:numPr>
          <w:ilvl w:val="0"/>
          <w:numId w:val="8"/>
        </w:numPr>
      </w:pPr>
      <w:r>
        <w:t xml:space="preserve">Be passionate as much as you feel comfortable </w:t>
      </w:r>
    </w:p>
    <w:p w14:paraId="75642141" w14:textId="77777777" w:rsidR="00D51669" w:rsidRDefault="00D51669" w:rsidP="00D51669">
      <w:pPr>
        <w:pStyle w:val="ListParagraph"/>
        <w:numPr>
          <w:ilvl w:val="0"/>
          <w:numId w:val="8"/>
        </w:numPr>
      </w:pPr>
      <w:r>
        <w:t xml:space="preserve">Don’t just recite your resume verbatim </w:t>
      </w:r>
    </w:p>
    <w:p w14:paraId="1D5CC229" w14:textId="77777777" w:rsidR="00D51669" w:rsidRDefault="00D51669" w:rsidP="00D51669">
      <w:pPr>
        <w:pStyle w:val="ListParagraph"/>
        <w:numPr>
          <w:ilvl w:val="0"/>
          <w:numId w:val="8"/>
        </w:numPr>
      </w:pPr>
      <w:r>
        <w:t xml:space="preserve">Practice but don’t memorize </w:t>
      </w:r>
    </w:p>
    <w:p w14:paraId="0A916901" w14:textId="77777777" w:rsidR="00D51669" w:rsidRDefault="00D51669" w:rsidP="00D51669">
      <w:pPr>
        <w:pStyle w:val="ListParagraph"/>
        <w:numPr>
          <w:ilvl w:val="0"/>
          <w:numId w:val="8"/>
        </w:numPr>
      </w:pPr>
      <w:r>
        <w:t>Know your audience</w:t>
      </w:r>
    </w:p>
    <w:p w14:paraId="45F55188" w14:textId="0CF1FB72" w:rsidR="00FF443C" w:rsidRPr="00D51669" w:rsidRDefault="00D51669" w:rsidP="00FF443C">
      <w:pPr>
        <w:pStyle w:val="ListParagraph"/>
        <w:numPr>
          <w:ilvl w:val="0"/>
          <w:numId w:val="8"/>
        </w:numPr>
      </w:pPr>
      <w:r>
        <w:t xml:space="preserve">Remember this is your first impression and it matters  </w:t>
      </w:r>
    </w:p>
    <w:p w14:paraId="5E6B4986" w14:textId="77777777" w:rsidR="00FF443C" w:rsidRDefault="00FF443C" w:rsidP="00FF443C">
      <w:pPr>
        <w:rPr>
          <w:b/>
          <w:szCs w:val="24"/>
        </w:rPr>
      </w:pPr>
    </w:p>
    <w:p w14:paraId="52D40D2B" w14:textId="55A0321B" w:rsidR="00FF443C" w:rsidRPr="00D51669" w:rsidRDefault="00FF443C" w:rsidP="00D51669">
      <w:pPr>
        <w:rPr>
          <w:bCs/>
          <w:szCs w:val="24"/>
        </w:rPr>
      </w:pPr>
      <w:r w:rsidRPr="00D51669">
        <w:rPr>
          <w:bCs/>
          <w:szCs w:val="24"/>
        </w:rPr>
        <w:t xml:space="preserve">Practice out loud. Record your pitch and upload it to the internet. You can use whichever tool you’d like to upload (Facebook, YouTube, </w:t>
      </w:r>
      <w:proofErr w:type="spellStart"/>
      <w:r w:rsidRPr="00D51669">
        <w:rPr>
          <w:bCs/>
          <w:szCs w:val="24"/>
        </w:rPr>
        <w:t>Dro</w:t>
      </w:r>
      <w:r w:rsidR="00FE7E1F">
        <w:rPr>
          <w:bCs/>
          <w:szCs w:val="24"/>
        </w:rPr>
        <w:t>p</w:t>
      </w:r>
      <w:r w:rsidRPr="00D51669">
        <w:rPr>
          <w:bCs/>
          <w:szCs w:val="24"/>
        </w:rPr>
        <w:t>Box</w:t>
      </w:r>
      <w:proofErr w:type="spellEnd"/>
      <w:r w:rsidRPr="00D51669">
        <w:rPr>
          <w:bCs/>
          <w:szCs w:val="24"/>
        </w:rPr>
        <w:t>, etc.), just make sure you can give someone a link to view the file. Paste the link to your uploaded recording below.</w:t>
      </w:r>
    </w:p>
    <w:p w14:paraId="41F20E37" w14:textId="77777777" w:rsidR="00FE7E1F" w:rsidRDefault="00FE7E1F" w:rsidP="00FF443C">
      <w:pPr>
        <w:rPr>
          <w:b/>
          <w:szCs w:val="24"/>
        </w:rPr>
      </w:pPr>
    </w:p>
    <w:p w14:paraId="2C03B2FD" w14:textId="7DAF1CD5" w:rsidR="00FF443C" w:rsidRDefault="00FF443C" w:rsidP="00FF443C">
      <w:pPr>
        <w:rPr>
          <w:b/>
          <w:szCs w:val="24"/>
        </w:rPr>
      </w:pPr>
      <w:r>
        <w:rPr>
          <w:b/>
          <w:szCs w:val="24"/>
        </w:rPr>
        <w:t>Link to Recorded Elevator Pitch:</w:t>
      </w:r>
    </w:p>
    <w:p w14:paraId="1DB3CA30" w14:textId="56474F9F" w:rsidR="00FF443C" w:rsidRDefault="00446067" w:rsidP="00FF443C">
      <w:pPr>
        <w:rPr>
          <w:b/>
          <w:szCs w:val="24"/>
        </w:rPr>
      </w:pPr>
      <w:hyperlink r:id="rId7" w:history="1">
        <w:r w:rsidRPr="00CF7EE3">
          <w:rPr>
            <w:rStyle w:val="Hyperlink"/>
            <w:b/>
            <w:szCs w:val="24"/>
          </w:rPr>
          <w:t>https://youtu.be/u7UMMXeu</w:t>
        </w:r>
        <w:r w:rsidRPr="00CF7EE3">
          <w:rPr>
            <w:rStyle w:val="Hyperlink"/>
            <w:b/>
            <w:szCs w:val="24"/>
          </w:rPr>
          <w:t>fbk</w:t>
        </w:r>
      </w:hyperlink>
    </w:p>
    <w:p w14:paraId="271DE465" w14:textId="77777777" w:rsidR="00446067" w:rsidRDefault="00446067" w:rsidP="00FF443C">
      <w:pPr>
        <w:rPr>
          <w:b/>
          <w:szCs w:val="24"/>
        </w:rPr>
      </w:pPr>
    </w:p>
    <w:p w14:paraId="2D75A3AD" w14:textId="1514EE8E" w:rsidR="00FF443C" w:rsidRDefault="00FF443C" w:rsidP="00FF443C">
      <w:pPr>
        <w:rPr>
          <w:b/>
          <w:szCs w:val="24"/>
        </w:rPr>
      </w:pPr>
    </w:p>
    <w:p w14:paraId="5F1074BB" w14:textId="77777777" w:rsidR="00FF443C" w:rsidRPr="00FF443C" w:rsidRDefault="00FF443C" w:rsidP="00FF443C">
      <w:pPr>
        <w:rPr>
          <w:b/>
          <w:szCs w:val="24"/>
        </w:rPr>
      </w:pPr>
    </w:p>
    <w:sectPr w:rsidR="00FF443C" w:rsidRPr="00FF443C">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3605D" w14:textId="77777777" w:rsidR="00442D19" w:rsidRDefault="00442D19" w:rsidP="009B1ED3">
      <w:pPr>
        <w:spacing w:after="0" w:line="240" w:lineRule="auto"/>
      </w:pPr>
      <w:r>
        <w:separator/>
      </w:r>
    </w:p>
  </w:endnote>
  <w:endnote w:type="continuationSeparator" w:id="0">
    <w:p w14:paraId="202EF5B7" w14:textId="77777777" w:rsidR="00442D19" w:rsidRDefault="00442D19"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3030750"/>
      <w:docPartObj>
        <w:docPartGallery w:val="Page Numbers (Bottom of Page)"/>
        <w:docPartUnique/>
      </w:docPartObj>
    </w:sdtPr>
    <w:sdtEndPr>
      <w:rPr>
        <w:color w:val="7F7F7F" w:themeColor="background1" w:themeShade="7F"/>
        <w:spacing w:val="60"/>
      </w:rPr>
    </w:sdtEndPr>
    <w:sdtContent>
      <w:p w14:paraId="010EBFC0" w14:textId="29FD1B2A" w:rsidR="00560B5A" w:rsidRDefault="00560B5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65E15CD" w14:textId="77777777" w:rsidR="00560B5A" w:rsidRDefault="00560B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CA6E2" w14:textId="77777777" w:rsidR="00442D19" w:rsidRDefault="00442D19" w:rsidP="009B1ED3">
      <w:pPr>
        <w:spacing w:after="0" w:line="240" w:lineRule="auto"/>
      </w:pPr>
      <w:r>
        <w:separator/>
      </w:r>
    </w:p>
  </w:footnote>
  <w:footnote w:type="continuationSeparator" w:id="0">
    <w:p w14:paraId="4AAAD91E" w14:textId="77777777" w:rsidR="00442D19" w:rsidRDefault="00442D19"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A3A56" w14:textId="20CD53BC" w:rsidR="009B1ED3" w:rsidRPr="00514473" w:rsidRDefault="00514473" w:rsidP="00514473">
    <w:pPr>
      <w:pStyle w:val="Heading1"/>
    </w:pPr>
    <w:r>
      <w:rPr>
        <w:rFonts w:ascii="Arial Black" w:eastAsia="Times New Roman" w:hAnsi="Arial Black" w:cs="Times New Roman"/>
        <w:b/>
        <w:bCs/>
        <w:i/>
        <w:iCs/>
        <w:noProof/>
        <w:color w:val="343232"/>
        <w:sz w:val="60"/>
        <w:szCs w:val="60"/>
      </w:rPr>
      <w:drawing>
        <wp:inline distT="0" distB="0" distL="0" distR="0" wp14:anchorId="09959B95" wp14:editId="4B7E4931">
          <wp:extent cx="5943600" cy="723900"/>
          <wp:effectExtent l="0" t="0" r="0" b="0"/>
          <wp:docPr id="1" name="Picture 1" descr="Promineo Te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romineo Tech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723900"/>
                  </a:xfrm>
                  <a:prstGeom prst="rect">
                    <a:avLst/>
                  </a:prstGeom>
                  <a:noFill/>
                  <a:ln>
                    <a:noFill/>
                  </a:ln>
                </pic:spPr>
              </pic:pic>
            </a:graphicData>
          </a:graphic>
        </wp:inline>
      </w:drawing>
    </w:r>
    <w:r>
      <w:br/>
      <w:t>Career Services Assignment 2 – Elevator Pit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8406F3"/>
    <w:multiLevelType w:val="hybridMultilevel"/>
    <w:tmpl w:val="233AE1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8120EB"/>
    <w:multiLevelType w:val="hybridMultilevel"/>
    <w:tmpl w:val="DED06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965327"/>
    <w:multiLevelType w:val="hybridMultilevel"/>
    <w:tmpl w:val="7A1A9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0A0CBB"/>
    <w:multiLevelType w:val="hybridMultilevel"/>
    <w:tmpl w:val="0826F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E91EAC"/>
    <w:multiLevelType w:val="hybridMultilevel"/>
    <w:tmpl w:val="5BBEF53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F145E1"/>
    <w:multiLevelType w:val="hybridMultilevel"/>
    <w:tmpl w:val="357EA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5047937">
    <w:abstractNumId w:val="0"/>
  </w:num>
  <w:num w:numId="2" w16cid:durableId="67384905">
    <w:abstractNumId w:val="1"/>
  </w:num>
  <w:num w:numId="3" w16cid:durableId="1650671809">
    <w:abstractNumId w:val="6"/>
  </w:num>
  <w:num w:numId="4" w16cid:durableId="2137865101">
    <w:abstractNumId w:val="3"/>
  </w:num>
  <w:num w:numId="5" w16cid:durableId="2105035262">
    <w:abstractNumId w:val="4"/>
  </w:num>
  <w:num w:numId="6" w16cid:durableId="1880702513">
    <w:abstractNumId w:val="2"/>
  </w:num>
  <w:num w:numId="7" w16cid:durableId="339738808">
    <w:abstractNumId w:val="5"/>
  </w:num>
  <w:num w:numId="8" w16cid:durableId="19184157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DMyMTcwNTUyMrJQ0lEKTi0uzszPAykwrAUAnY+HfCwAAAA="/>
  </w:docVars>
  <w:rsids>
    <w:rsidRoot w:val="009B1ED3"/>
    <w:rsid w:val="00055B9D"/>
    <w:rsid w:val="00157060"/>
    <w:rsid w:val="00181C9C"/>
    <w:rsid w:val="00184245"/>
    <w:rsid w:val="002624E7"/>
    <w:rsid w:val="002D7B23"/>
    <w:rsid w:val="002E0C5B"/>
    <w:rsid w:val="003741EF"/>
    <w:rsid w:val="00396776"/>
    <w:rsid w:val="004370AD"/>
    <w:rsid w:val="00442D19"/>
    <w:rsid w:val="00446067"/>
    <w:rsid w:val="00467EDF"/>
    <w:rsid w:val="00482071"/>
    <w:rsid w:val="00490A4D"/>
    <w:rsid w:val="00514473"/>
    <w:rsid w:val="00560B5A"/>
    <w:rsid w:val="006D5614"/>
    <w:rsid w:val="006E08EB"/>
    <w:rsid w:val="006F7C36"/>
    <w:rsid w:val="00722A44"/>
    <w:rsid w:val="00725564"/>
    <w:rsid w:val="00761450"/>
    <w:rsid w:val="00775B14"/>
    <w:rsid w:val="007947C1"/>
    <w:rsid w:val="00800197"/>
    <w:rsid w:val="00825740"/>
    <w:rsid w:val="00894F00"/>
    <w:rsid w:val="008E29FC"/>
    <w:rsid w:val="0097501B"/>
    <w:rsid w:val="009B1ED3"/>
    <w:rsid w:val="009D029D"/>
    <w:rsid w:val="00A813BC"/>
    <w:rsid w:val="00B55BB1"/>
    <w:rsid w:val="00C41A65"/>
    <w:rsid w:val="00C83148"/>
    <w:rsid w:val="00D218DC"/>
    <w:rsid w:val="00D51669"/>
    <w:rsid w:val="00D54DCB"/>
    <w:rsid w:val="00D80D31"/>
    <w:rsid w:val="00E0799F"/>
    <w:rsid w:val="00E347FF"/>
    <w:rsid w:val="00E3799F"/>
    <w:rsid w:val="00EF45AB"/>
    <w:rsid w:val="00F2157F"/>
    <w:rsid w:val="00FB67C6"/>
    <w:rsid w:val="00FE7E1F"/>
    <w:rsid w:val="00FF44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9909F7"/>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2A44"/>
    <w:pPr>
      <w:keepNext/>
      <w:keepLines/>
      <w:spacing w:before="240" w:after="0"/>
      <w:jc w:val="center"/>
      <w:outlineLvl w:val="0"/>
    </w:pPr>
    <w:rPr>
      <w:rFonts w:eastAsiaTheme="majorEastAsia" w:cstheme="majorBidi"/>
      <w:color w:val="000000" w:themeColor="text1"/>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722A44"/>
    <w:rPr>
      <w:rFonts w:eastAsiaTheme="majorEastAsia" w:cstheme="majorBidi"/>
      <w:color w:val="000000" w:themeColor="text1"/>
      <w:sz w:val="36"/>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character" w:styleId="Hyperlink">
    <w:name w:val="Hyperlink"/>
    <w:basedOn w:val="DefaultParagraphFont"/>
    <w:uiPriority w:val="99"/>
    <w:unhideWhenUsed/>
    <w:rsid w:val="00D80D31"/>
    <w:rPr>
      <w:color w:val="0563C1" w:themeColor="hyperlink"/>
      <w:u w:val="single"/>
    </w:rPr>
  </w:style>
  <w:style w:type="character" w:styleId="UnresolvedMention">
    <w:name w:val="Unresolved Mention"/>
    <w:basedOn w:val="DefaultParagraphFont"/>
    <w:uiPriority w:val="99"/>
    <w:semiHidden/>
    <w:unhideWhenUsed/>
    <w:rsid w:val="00D80D31"/>
    <w:rPr>
      <w:color w:val="605E5C"/>
      <w:shd w:val="clear" w:color="auto" w:fill="E1DFDD"/>
    </w:rPr>
  </w:style>
  <w:style w:type="paragraph" w:customStyle="1" w:styleId="Heading">
    <w:name w:val="Heading"/>
    <w:next w:val="Normal"/>
    <w:rsid w:val="00514473"/>
    <w:pPr>
      <w:keepNext/>
      <w:keepLines/>
      <w:pBdr>
        <w:top w:val="nil"/>
        <w:left w:val="nil"/>
        <w:bottom w:val="nil"/>
        <w:right w:val="nil"/>
        <w:between w:val="nil"/>
        <w:bar w:val="nil"/>
      </w:pBdr>
      <w:spacing w:before="240" w:after="0"/>
      <w:jc w:val="center"/>
      <w:outlineLvl w:val="0"/>
    </w:pPr>
    <w:rPr>
      <w:rFonts w:eastAsia="Arial Unicode MS" w:cs="Arial Unicode MS"/>
      <w:color w:val="000000"/>
      <w:sz w:val="36"/>
      <w:szCs w:val="36"/>
      <w:u w:color="000000"/>
      <w:bdr w:val="nil"/>
      <w14:textOutline w14:w="0" w14:cap="flat" w14:cmpd="sng" w14:algn="ctr">
        <w14:noFill/>
        <w14:prstDash w14:val="solid"/>
        <w14:bevel/>
      </w14:textOutline>
    </w:rPr>
  </w:style>
  <w:style w:type="character" w:styleId="FollowedHyperlink">
    <w:name w:val="FollowedHyperlink"/>
    <w:basedOn w:val="DefaultParagraphFont"/>
    <w:uiPriority w:val="99"/>
    <w:semiHidden/>
    <w:unhideWhenUsed/>
    <w:rsid w:val="004460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youtu.be/u7UMMXeufb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530</Words>
  <Characters>2466</Characters>
  <Application>Microsoft Office Word</Application>
  <DocSecurity>0</DocSecurity>
  <Lines>5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Najmeh Dehghanitafti</cp:lastModifiedBy>
  <cp:revision>4</cp:revision>
  <dcterms:created xsi:type="dcterms:W3CDTF">2022-10-11T19:35:00Z</dcterms:created>
  <dcterms:modified xsi:type="dcterms:W3CDTF">2023-02-14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cc1d8aa3e3e26cafdc4e8b8712aaaabde262541ca177ba08d26abfce314be8</vt:lpwstr>
  </property>
</Properties>
</file>